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612E8F49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4E6E0" w14:textId="77777777" w:rsidR="00792DE7" w:rsidRDefault="00792DE7" w:rsidP="000F2CC4">
      <w:r>
        <w:separator/>
      </w:r>
    </w:p>
  </w:endnote>
  <w:endnote w:type="continuationSeparator" w:id="0">
    <w:p w14:paraId="307CA7D5" w14:textId="77777777" w:rsidR="00792DE7" w:rsidRDefault="00792DE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89E4" w14:textId="77777777" w:rsidR="00792DE7" w:rsidRDefault="00792DE7" w:rsidP="000F2CC4">
      <w:r>
        <w:separator/>
      </w:r>
    </w:p>
  </w:footnote>
  <w:footnote w:type="continuationSeparator" w:id="0">
    <w:p w14:paraId="7FAB73A1" w14:textId="77777777" w:rsidR="00792DE7" w:rsidRDefault="00792DE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sFACiKwP0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8</TotalTime>
  <Pages>4</Pages>
  <Words>1804</Words>
  <Characters>8503</Characters>
  <Application>Microsoft Office Word</Application>
  <DocSecurity>0</DocSecurity>
  <Lines>166</Lines>
  <Paragraphs>113</Paragraphs>
  <ScaleCrop>false</ScaleCrop>
  <Company/>
  <LinksUpToDate>false</LinksUpToDate>
  <CharactersWithSpaces>9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84</cp:revision>
  <cp:lastPrinted>2024-10-29T10:44:00Z</cp:lastPrinted>
  <dcterms:created xsi:type="dcterms:W3CDTF">2023-03-15T15:20:00Z</dcterms:created>
  <dcterms:modified xsi:type="dcterms:W3CDTF">2024-10-2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